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5-11</w:t>
      </w:r>
      <w:r>
        <w:t xml:space="preserve"> </w:t>
      </w:r>
      <w:r>
        <w:t xml:space="preserve">06:14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ac29a9e6fb130007cb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5-11T06:14:32Z</dcterms:created>
  <dcterms:modified xsi:type="dcterms:W3CDTF">2023-05-11T06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5-11 06:14:23</vt:lpwstr>
  </property>
</Properties>
</file>